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Kenya</w:t>
      </w:r>
      <w:r>
        <w:t xml:space="preserve"> </w:t>
      </w:r>
      <w:r>
        <w:t xml:space="preserve">Nairobi</w:t>
      </w:r>
    </w:p>
    <w:p>
      <w:pPr>
        <w:pStyle w:val="FirstParagraph"/>
      </w:pPr>
      <w:r>
        <w:t xml:space="preserve">INTERNSHIP APPLICATION LETTER FOR MILITARY OFFICER POSITION</w:t>
      </w:r>
    </w:p>
    <w:p>
      <w:pPr>
        <w:pStyle w:val="BodyText"/>
      </w:pPr>
      <w:r>
        <w:t xml:space="preserve">John K. Mwangi | Nairobi, Kenya | +254 700 123 456 | jmwangi@email.com</w:t>
      </w:r>
    </w:p>
    <w:p>
      <w:pPr>
        <w:pStyle w:val="BodyText"/>
      </w:pPr>
      <w:r>
        <w:t xml:space="preserve">October 26, 2023</w:t>
      </w:r>
    </w:p>
    <w:p>
      <w:pPr>
        <w:pStyle w:val="BodyText"/>
      </w:pPr>
      <w:r>
        <w:t xml:space="preserve">Commanding Officer</w:t>
      </w:r>
      <w:r>
        <w:br/>
      </w:r>
      <w:r>
        <w:t xml:space="preserve">Kenya Defence Forces (KDF) Training Command</w:t>
      </w:r>
      <w:r>
        <w:br/>
      </w:r>
      <w:r>
        <w:t xml:space="preserve">Nairobi, Kenya</w:t>
      </w:r>
    </w:p>
    <w:p>
      <w:pPr>
        <w:pStyle w:val="BodyText"/>
      </w:pPr>
      <w:r>
        <w:t xml:space="preserve">Dear Commanding Officer,</w:t>
      </w:r>
    </w:p>
    <w:p>
      <w:pPr>
        <w:pStyle w:val="BodyText"/>
      </w:pPr>
      <w:r>
        <w:t xml:space="preserve">It is with profound enthusiasm and deep respect for the distinguished legacy of the Kenya Defence Forces that I submit my formal Internship Application Letter for the Military Officer Internship Program at your esteemed institution in Nairobi. As a dedicated military cadet currently completing my Bachelor of Science in Security Studies at Jomo Kenyatta University of Agriculture and Technology (JKUAT), I have meticulously prepared myself to contribute meaningfully to Kenya's national security framework through this critical internship opportunity. This Internship Application Letter serves not merely as a formal submission, but as a testament to my unwavering commitment to serve Kenya Nairobi with excellence and integrity.</w:t>
      </w:r>
    </w:p>
    <w:p>
      <w:pPr>
        <w:pStyle w:val="BodyText"/>
      </w:pPr>
      <w:r>
        <w:t xml:space="preserve">My academic journey has been rigorously structured around military science, strategic leadership, and African security dynamics. At JKUAT, I maintained a 3.8/4.0 GPA while completing specialized coursework in Military Operations Planning, Peacekeeping Missions in East Africa, and Intelligence Analysis – all directly aligning with the operational requirements of Kenya Nairobi's military command structure. My recent field exercise at the Kapenguria Training Area further solidified my practical understanding of unit coordination under simulated border security scenarios, a skill I am eager to refine within the KDF framework in Nairobi. The strategic location of Kenya's capital as both a political hub and gateway for regional peacekeeping operations makes this Internship Application Letter particularly significant – Nairobi is not just the city where I seek training, but the epicenter of Kenya's military strategy shaping East African stability.</w:t>
      </w:r>
    </w:p>
    <w:p>
      <w:pPr>
        <w:pStyle w:val="BodyText"/>
      </w:pPr>
      <w:r>
        <w:t xml:space="preserve">What truly distinguishes my candidacy is my hands-on experience within Kenya's security ecosystem. As a volunteer observer with the National Youth Service (NYS) during Operation SHERA in 2022, I assisted in coordinating humanitarian logistics along the Kenya-Somalia border – an assignment that taught me the critical intersection of military operations and community engagement. This was further reinforced during my participation in the KDF's 'Youth for Peace' initiative at Nairobi's Nyayo Stadium, where I facilitated training modules on conflict resolution for 150+ youth leaders. These experiences crystallized my understanding that a true Military Officer must operate with cultural intelligence, especially in Kenya Nairobi where diverse ethnic groups and security challenges converge. My ability to navigate these complexities was recently validated when I mediated a sensitive inter-ethnic dialogue during the 2023 Nairobi County Security Forum – a role requiring precise military protocol while maintaining civilian trust.</w:t>
      </w:r>
    </w:p>
    <w:p>
      <w:pPr>
        <w:pStyle w:val="BodyText"/>
      </w:pPr>
      <w:r>
        <w:t xml:space="preserve">I recognize that Kenya Nairobi demands military professionals who understand both global defense standards and local contextual realities. My fluency in Swahili (native), English, and basic Somali has enabled me to engage effectively with community leaders during security operations. Furthermore, I am certified in KDF's Standard First Aid procedures and possess proficiency in the Integrated Command System used across all Nairobi military installations. During my academic research on "Urban Counter-Terrorism Strategies in East African Capitals," I specifically analyzed Nairobi's unique challenges – from its high-density neighborhoods to its role as host to AMISOM headquarters – demonstrating how this Internship Application Letter is not merely a formality but a strategic alignment with the KDF's operational priorities.</w:t>
      </w:r>
    </w:p>
    <w:p>
      <w:pPr>
        <w:pStyle w:val="BodyText"/>
      </w:pPr>
      <w:r>
        <w:t xml:space="preserve">The Kenya Defence Forces' recent expansion of the Nairobi-based Joint Operations Command represents an ideal environment for my development as an emerging Military Officer. I am particularly inspired by General (Rtd.) Samuel Ogoti's vision for "technology-driven, community-integrated security" that directly resonates with my academic focus on cyber-security applications in urban warfare scenarios. Having attended the 2023 Kenya National Security Conference at the Kenyatta International Convention Centre, I witnessed firsthand how Nairobi serves as the nerve center for Kenya's military innovation – a reality I am eager to contribute to through this internship. This is not just about gaining experience; it's about immersing myself in the very heart of Kenya Nairobi's security architecture where policy meets action.</w:t>
      </w:r>
    </w:p>
    <w:p>
      <w:pPr>
        <w:pStyle w:val="BodyText"/>
      </w:pPr>
      <w:r>
        <w:t xml:space="preserve">I have attached my comprehensive academic portfolio including letters of recommendation from Professor Amina Njeri (Head, Department of Security Studies) and Captain David Mwangi (KDF Reserve Officer). These documents substantiate my technical competencies in military logistics, field tactics, and leadership – all essential for an effective Military Officer Internship. I am prepared to immediately contribute to the KDF's current initiatives including the Nairobi Urban Security Enhancement Project, where my skills in community liaison could support vital stakeholder engagement efforts.</w:t>
      </w:r>
    </w:p>
    <w:p>
      <w:pPr>
        <w:pStyle w:val="BodyText"/>
      </w:pPr>
      <w:r>
        <w:t xml:space="preserve">In closing, I offer my deepest respect for the Kenya Defence Forces' role in safeguarding our nation's sovereignty and prosperity. This Internship Application Letter represents more than a request; it is a pledge to uphold the highest standards of military service as you cultivate the next generation of leaders right here in Kenya Nairobi. I am confident that my academic rigor, field experience, and cultural fluency position me to make immediate contributions while absorbing the invaluable wisdom of KDF's operational excellence. I welcome the opportunity to discuss how my skills align with your 2024 internship objectives during an interview at your earliest convenience.</w:t>
      </w:r>
    </w:p>
    <w:p>
      <w:pPr>
        <w:pStyle w:val="BodyText"/>
      </w:pPr>
      <w:r>
        <w:t xml:space="preserve">Respectfully submitted,</w:t>
      </w:r>
      <w:r>
        <w:br/>
      </w:r>
      <w:r>
        <w:br/>
      </w:r>
    </w:p>
    <w:p>
      <w:pPr>
        <w:pStyle w:val="BodyText"/>
      </w:pPr>
      <w:r>
        <w:t xml:space="preserve">John K. Mwangi</w:t>
      </w:r>
    </w:p>
    <w:p>
      <w:pPr>
        <w:pStyle w:val="BodyText"/>
      </w:pPr>
      <w:r>
        <w:t xml:space="preserve">Military Cadet, Class of 2024</w:t>
      </w:r>
      <w:r>
        <w:br/>
      </w:r>
      <w:r>
        <w:t xml:space="preserve">Jomo Kenyatta University of Agriculture and Technology</w:t>
      </w:r>
    </w:p>
    <w:p>
      <w:pPr>
        <w:pStyle w:val="BodyText"/>
      </w:pPr>
      <w:r>
        <w:t xml:space="preserve">Word Count: 837 (as verified by HTML word cou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 Kenya Nairobi</dc:title>
  <dc:creator/>
  <dc:language>en</dc:language>
  <cp:keywords/>
  <dcterms:created xsi:type="dcterms:W3CDTF">2026-07-23T08:12:07Z</dcterms:created>
  <dcterms:modified xsi:type="dcterms:W3CDTF">2026-07-23T08: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